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5C2E54EA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523508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3.04.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-</w:t>
            </w:r>
            <w:r w:rsidR="00523508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7.04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523508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523508" w:rsidRPr="00553B6B" w:rsidRDefault="00523508" w:rsidP="00523508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6498D8B1" w:rsidR="00523508" w:rsidRPr="0086659D" w:rsidRDefault="00523508" w:rsidP="0052350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  <w:b/>
              </w:rPr>
              <w:t xml:space="preserve">PIZZA ZDRAVA ,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56BDF044" w:rsidR="00523508" w:rsidRPr="0086659D" w:rsidRDefault="00523508" w:rsidP="0052350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>63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4FB7451B" w:rsidR="00523508" w:rsidRPr="0086659D" w:rsidRDefault="00523508" w:rsidP="0052350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>1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44E305EF" w:rsidR="00523508" w:rsidRPr="0086659D" w:rsidRDefault="00523508" w:rsidP="0052350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54677598" w:rsidR="00523508" w:rsidRPr="0086659D" w:rsidRDefault="00523508" w:rsidP="0052350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>44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201724E8" w:rsidR="00523508" w:rsidRPr="0086659D" w:rsidRDefault="00523508" w:rsidP="0052350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86659D">
              <w:rPr>
                <w:rFonts w:asciiTheme="minorHAnsi" w:eastAsia="Segoe UI" w:hAnsiTheme="minorHAnsi" w:cstheme="minorHAnsi"/>
              </w:rPr>
              <w:t>Gluten</w:t>
            </w:r>
            <w:proofErr w:type="spellEnd"/>
            <w:r w:rsidRPr="0086659D">
              <w:rPr>
                <w:rFonts w:asciiTheme="minorHAnsi" w:eastAsia="Segoe UI" w:hAnsiTheme="minorHAnsi" w:cstheme="minorHAnsi"/>
              </w:rPr>
              <w:t>(S), Jaja(T), Mlijeko(T), Celer(S), Mlijeko(S), Celer(T), Laktoza(S), Mlijeko(S)</w:t>
            </w:r>
          </w:p>
        </w:tc>
      </w:tr>
      <w:tr w:rsidR="00523508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523508" w:rsidRPr="00553B6B" w:rsidRDefault="00523508" w:rsidP="00523508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24B204F1" w:rsidR="00523508" w:rsidRPr="0086659D" w:rsidRDefault="00523508" w:rsidP="0052350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  <w:b/>
              </w:rPr>
              <w:t xml:space="preserve">KUHANA PILETINA, KUHANI KRUMPIR, POVRĆE ZA FRANCUSKU , SALATA KRASTAVCI SVJEŽI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5C744B18" w:rsidR="00523508" w:rsidRPr="0086659D" w:rsidRDefault="00523508" w:rsidP="0052350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>55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7471C4BD" w:rsidR="00523508" w:rsidRPr="0086659D" w:rsidRDefault="00523508" w:rsidP="0052350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>17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4B956B83" w:rsidR="00523508" w:rsidRPr="0086659D" w:rsidRDefault="00523508" w:rsidP="0052350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>18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3E4A6D50" w:rsidR="00523508" w:rsidRPr="0086659D" w:rsidRDefault="00523508" w:rsidP="0052350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48505F0B" w:rsidR="00523508" w:rsidRPr="0086659D" w:rsidRDefault="00523508" w:rsidP="0052350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 xml:space="preserve">Celer(T), </w:t>
            </w:r>
            <w:proofErr w:type="spellStart"/>
            <w:r w:rsidRPr="0086659D">
              <w:rPr>
                <w:rFonts w:asciiTheme="minorHAnsi" w:eastAsia="Segoe UI" w:hAnsiTheme="minorHAnsi" w:cstheme="minorHAnsi"/>
              </w:rPr>
              <w:t>Gluten</w:t>
            </w:r>
            <w:proofErr w:type="spellEnd"/>
            <w:r w:rsidRPr="0086659D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523508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523508" w:rsidRPr="00553B6B" w:rsidRDefault="00523508" w:rsidP="00523508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2581BC7A" w:rsidR="00523508" w:rsidRPr="0086659D" w:rsidRDefault="00523508" w:rsidP="0052350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  <w:b/>
              </w:rPr>
              <w:t xml:space="preserve">ZVRK SA SIROM , JABUKA KOMAD ,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7D284FF6" w:rsidR="00523508" w:rsidRPr="0086659D" w:rsidRDefault="00523508" w:rsidP="0052350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>53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0E9080B0" w:rsidR="00523508" w:rsidRPr="0086659D" w:rsidRDefault="00523508" w:rsidP="0052350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>14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58A59E34" w:rsidR="00523508" w:rsidRPr="0086659D" w:rsidRDefault="00523508" w:rsidP="0052350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64B3088E" w:rsidR="00523508" w:rsidRPr="0086659D" w:rsidRDefault="00523508" w:rsidP="0052350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>432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435C1D5B" w:rsidR="00523508" w:rsidRPr="0086659D" w:rsidRDefault="00523508" w:rsidP="0052350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659D">
              <w:rPr>
                <w:rFonts w:asciiTheme="minorHAnsi" w:eastAsia="Segoe UI" w:hAnsiTheme="minorHAnsi" w:cstheme="minorHAnsi"/>
              </w:rPr>
              <w:t xml:space="preserve">Laktoza(S), Mlijeko(S), Jaja(S), </w:t>
            </w:r>
            <w:proofErr w:type="spellStart"/>
            <w:r w:rsidRPr="0086659D">
              <w:rPr>
                <w:rFonts w:asciiTheme="minorHAnsi" w:eastAsia="Segoe UI" w:hAnsiTheme="minorHAnsi" w:cstheme="minorHAnsi"/>
              </w:rPr>
              <w:t>Gluten</w:t>
            </w:r>
            <w:proofErr w:type="spellEnd"/>
            <w:r w:rsidRPr="0086659D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659D">
              <w:rPr>
                <w:rFonts w:asciiTheme="minorHAnsi" w:eastAsia="Segoe UI" w:hAnsiTheme="minorHAnsi" w:cstheme="minorHAnsi"/>
              </w:rPr>
              <w:t>Gluten</w:t>
            </w:r>
            <w:proofErr w:type="spellEnd"/>
            <w:r w:rsidRPr="0086659D">
              <w:rPr>
                <w:rFonts w:asciiTheme="minorHAnsi" w:eastAsia="Segoe UI" w:hAnsiTheme="minorHAnsi" w:cstheme="minorHAnsi"/>
              </w:rPr>
              <w:t>(S), Jaja(T), Mlijeko(T), Mlijeko(S)</w:t>
            </w:r>
          </w:p>
        </w:tc>
      </w:tr>
      <w:tr w:rsidR="00AE36F9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AE36F9" w:rsidRPr="00553B6B" w:rsidRDefault="00AE36F9" w:rsidP="00AE36F9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153BC595" w:rsidR="00AE36F9" w:rsidRPr="00AE36F9" w:rsidRDefault="00AE36F9" w:rsidP="00AE36F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1AC8679E" w:rsidR="00AE36F9" w:rsidRPr="00AE36F9" w:rsidRDefault="00AE36F9" w:rsidP="00AE36F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640123D4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4AB6DB1F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2774E661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2F8BF64E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AE36F9" w:rsidRPr="00553B6B" w14:paraId="26A1D888" w14:textId="77777777" w:rsidTr="00544548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AE36F9" w:rsidRPr="00553B6B" w:rsidRDefault="00AE36F9" w:rsidP="00AE36F9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5CE3C404" w:rsidR="00AE36F9" w:rsidRPr="00AE36F9" w:rsidRDefault="00AE36F9" w:rsidP="00AE36F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20223F51" w:rsidR="00AE36F9" w:rsidRPr="00AE36F9" w:rsidRDefault="00AE36F9" w:rsidP="00AE36F9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44663594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6C34E5F1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745140EE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3117ACE9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24A2E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2350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8360EE"/>
    <w:rsid w:val="0086659D"/>
    <w:rsid w:val="008B3B3E"/>
    <w:rsid w:val="008D08FD"/>
    <w:rsid w:val="008D7792"/>
    <w:rsid w:val="008F6B4F"/>
    <w:rsid w:val="00913D61"/>
    <w:rsid w:val="009159AE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6709B"/>
    <w:rsid w:val="00A833A6"/>
    <w:rsid w:val="00AC13BE"/>
    <w:rsid w:val="00AE36F9"/>
    <w:rsid w:val="00B95FA2"/>
    <w:rsid w:val="00C22000"/>
    <w:rsid w:val="00C7467B"/>
    <w:rsid w:val="00CB6F1F"/>
    <w:rsid w:val="00D34181"/>
    <w:rsid w:val="00D73947"/>
    <w:rsid w:val="00D952F8"/>
    <w:rsid w:val="00E5196C"/>
    <w:rsid w:val="00EC1D89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472AA19-134E-4741-8DE7-D4AD06167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3</cp:revision>
  <cp:lastPrinted>2022-09-30T10:10:00Z</cp:lastPrinted>
  <dcterms:created xsi:type="dcterms:W3CDTF">2023-03-20T10:38:00Z</dcterms:created>
  <dcterms:modified xsi:type="dcterms:W3CDTF">2023-04-04T10:30:00Z</dcterms:modified>
</cp:coreProperties>
</file>